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4F500457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C25B51" w:rsidRPr="0056551E">
        <w:rPr>
          <w:rFonts w:ascii="Times New Roman" w:hAnsi="Times New Roman" w:cs="Times New Roman"/>
          <w:sz w:val="24"/>
          <w:szCs w:val="24"/>
        </w:rPr>
        <w:t>2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 w:rsidRPr="0056551E">
        <w:rPr>
          <w:rFonts w:ascii="Times New Roman" w:hAnsi="Times New Roman" w:cs="Times New Roman"/>
          <w:sz w:val="24"/>
          <w:szCs w:val="24"/>
        </w:rPr>
        <w:t>3</w:t>
      </w:r>
    </w:p>
    <w:p w14:paraId="29D361AB" w14:textId="2C2B8F25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 w:rsidRPr="0056551E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4E272C7D" w:rsidR="00F04544" w:rsidRPr="0056551E" w:rsidRDefault="007B1882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</w:t>
      </w:r>
      <w:r w:rsidR="00F04544" w:rsidRPr="0056551E">
        <w:rPr>
          <w:rFonts w:ascii="Times New Roman" w:hAnsi="Times New Roman" w:cs="Times New Roman"/>
          <w:sz w:val="24"/>
          <w:szCs w:val="24"/>
        </w:rPr>
        <w:t>2</w:t>
      </w:r>
      <w:r w:rsidR="00F2068D" w:rsidRPr="0056551E">
        <w:rPr>
          <w:rFonts w:ascii="Times New Roman" w:hAnsi="Times New Roman" w:cs="Times New Roman"/>
          <w:sz w:val="24"/>
          <w:szCs w:val="24"/>
        </w:rPr>
        <w:t>7</w:t>
      </w:r>
      <w:r w:rsidR="00F04544" w:rsidRPr="0056551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, </w:t>
      </w:r>
      <w:r w:rsidR="00F448AD" w:rsidRPr="0056551E">
        <w:rPr>
          <w:rFonts w:ascii="Times New Roman" w:hAnsi="Times New Roman" w:cs="Times New Roman"/>
          <w:sz w:val="24"/>
          <w:szCs w:val="24"/>
        </w:rPr>
        <w:t>2:3</w:t>
      </w:r>
      <w:r w:rsidR="00F04544" w:rsidRPr="0056551E">
        <w:rPr>
          <w:rFonts w:ascii="Times New Roman" w:hAnsi="Times New Roman" w:cs="Times New Roman"/>
          <w:sz w:val="24"/>
          <w:szCs w:val="24"/>
        </w:rPr>
        <w:t>0 pm</w:t>
      </w:r>
    </w:p>
    <w:p w14:paraId="3137EB58" w14:textId="494C6177" w:rsidR="000A0418" w:rsidRPr="0056551E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064C1D04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7B1882">
        <w:rPr>
          <w:rFonts w:ascii="Times New Roman" w:hAnsi="Times New Roman" w:cs="Times New Roman"/>
          <w:sz w:val="24"/>
          <w:szCs w:val="24"/>
        </w:rPr>
        <w:t>February</w:t>
      </w:r>
      <w:r w:rsidRPr="0056551E"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21AA52C0" w14:textId="52340292" w:rsidR="00CA1D7B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08070BF8" w14:textId="251B0167" w:rsidR="00E90A07" w:rsidRDefault="007B1882" w:rsidP="0056551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: Feedback on </w:t>
      </w:r>
      <w:r w:rsidR="00425732">
        <w:rPr>
          <w:rFonts w:ascii="Times New Roman" w:hAnsi="Times New Roman" w:cs="Times New Roman"/>
          <w:sz w:val="24"/>
          <w:szCs w:val="24"/>
        </w:rPr>
        <w:t xml:space="preserve">LCTCS Draft Workload Policy </w:t>
      </w:r>
    </w:p>
    <w:p w14:paraId="3F951076" w14:textId="77777777" w:rsidR="0071776B" w:rsidRPr="0056551E" w:rsidRDefault="0071776B" w:rsidP="0071776B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3D44076" w14:textId="579E8F28" w:rsidR="00C80FAE" w:rsidRPr="0056551E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422DA34" w14:textId="6032E1D8" w:rsidR="009A448C" w:rsidRPr="00EC0D03" w:rsidRDefault="00F054D2" w:rsidP="00EC0D0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3F944E27" w14:textId="11C6A563" w:rsidR="00834EE0" w:rsidRDefault="00EC0D03" w:rsidP="009A44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23-24 Elections</w:t>
      </w:r>
    </w:p>
    <w:p w14:paraId="40FB2135" w14:textId="77777777" w:rsidR="00EC0D03" w:rsidRPr="009A448C" w:rsidRDefault="00EC0D03" w:rsidP="009A44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77777777" w:rsidR="006A135C" w:rsidRPr="0056551E" w:rsidRDefault="006A135C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Updates: Faculty Senate Sub-Committees</w:t>
      </w:r>
    </w:p>
    <w:p w14:paraId="47D996A8" w14:textId="77777777" w:rsidR="006A135C" w:rsidRPr="0056551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77777777" w:rsidR="006A135C" w:rsidRPr="00A10E06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BF6C64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6BF6004E" w14:textId="26409708" w:rsidR="00F60400" w:rsidRPr="00CE1601" w:rsidRDefault="006A135C" w:rsidP="00CE160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Faculty On-boarding 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1866A4" w14:textId="454DCB79" w:rsidR="00A04743" w:rsidRPr="0056551E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56551E">
        <w:rPr>
          <w:rFonts w:ascii="Times New Roman" w:hAnsi="Times New Roman" w:cs="Times New Roman"/>
          <w:sz w:val="24"/>
          <w:szCs w:val="24"/>
        </w:rPr>
        <w:t>– Next meeting</w:t>
      </w:r>
      <w:r w:rsidR="00DE227E" w:rsidRPr="0056551E">
        <w:rPr>
          <w:rFonts w:ascii="Times New Roman" w:hAnsi="Times New Roman" w:cs="Times New Roman"/>
          <w:sz w:val="24"/>
          <w:szCs w:val="24"/>
        </w:rPr>
        <w:t xml:space="preserve"> </w:t>
      </w:r>
      <w:r w:rsidR="0011219C">
        <w:rPr>
          <w:rFonts w:ascii="Times New Roman" w:hAnsi="Times New Roman" w:cs="Times New Roman"/>
          <w:sz w:val="24"/>
          <w:szCs w:val="24"/>
        </w:rPr>
        <w:t xml:space="preserve">Monday, </w:t>
      </w:r>
      <w:r w:rsidR="009A448C">
        <w:rPr>
          <w:rFonts w:ascii="Times New Roman" w:hAnsi="Times New Roman" w:cs="Times New Roman"/>
          <w:sz w:val="24"/>
          <w:szCs w:val="24"/>
        </w:rPr>
        <w:t xml:space="preserve">April </w:t>
      </w:r>
      <w:r w:rsidR="0011219C">
        <w:rPr>
          <w:rFonts w:ascii="Times New Roman" w:hAnsi="Times New Roman" w:cs="Times New Roman"/>
          <w:sz w:val="24"/>
          <w:szCs w:val="24"/>
        </w:rPr>
        <w:t xml:space="preserve"> at 2:30 pm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1001F"/>
    <w:rsid w:val="0011219C"/>
    <w:rsid w:val="0014598C"/>
    <w:rsid w:val="00150B28"/>
    <w:rsid w:val="00190E7E"/>
    <w:rsid w:val="00195F12"/>
    <w:rsid w:val="00196793"/>
    <w:rsid w:val="00213E77"/>
    <w:rsid w:val="00271250"/>
    <w:rsid w:val="00331965"/>
    <w:rsid w:val="003A5910"/>
    <w:rsid w:val="00403AD4"/>
    <w:rsid w:val="004041DE"/>
    <w:rsid w:val="004205C9"/>
    <w:rsid w:val="00424353"/>
    <w:rsid w:val="00425732"/>
    <w:rsid w:val="00427F7C"/>
    <w:rsid w:val="00496086"/>
    <w:rsid w:val="004C5529"/>
    <w:rsid w:val="004C6F5E"/>
    <w:rsid w:val="004D29E8"/>
    <w:rsid w:val="004D7B37"/>
    <w:rsid w:val="0050487B"/>
    <w:rsid w:val="00527BE0"/>
    <w:rsid w:val="0055374C"/>
    <w:rsid w:val="0056551E"/>
    <w:rsid w:val="005D04DC"/>
    <w:rsid w:val="005F5A52"/>
    <w:rsid w:val="0064778F"/>
    <w:rsid w:val="006A135C"/>
    <w:rsid w:val="006B7614"/>
    <w:rsid w:val="006F0FE8"/>
    <w:rsid w:val="0071776B"/>
    <w:rsid w:val="00735C79"/>
    <w:rsid w:val="0074323E"/>
    <w:rsid w:val="007541A8"/>
    <w:rsid w:val="00786E71"/>
    <w:rsid w:val="007B1882"/>
    <w:rsid w:val="007E61FE"/>
    <w:rsid w:val="008236C0"/>
    <w:rsid w:val="00834EE0"/>
    <w:rsid w:val="00883D9E"/>
    <w:rsid w:val="008B1BD3"/>
    <w:rsid w:val="008C283E"/>
    <w:rsid w:val="008F7B7D"/>
    <w:rsid w:val="009303DC"/>
    <w:rsid w:val="00936C3B"/>
    <w:rsid w:val="009601E2"/>
    <w:rsid w:val="00965CC3"/>
    <w:rsid w:val="009A448C"/>
    <w:rsid w:val="009F7E8F"/>
    <w:rsid w:val="00A04743"/>
    <w:rsid w:val="00A10E06"/>
    <w:rsid w:val="00A21C00"/>
    <w:rsid w:val="00A42C55"/>
    <w:rsid w:val="00A44C78"/>
    <w:rsid w:val="00A71BDF"/>
    <w:rsid w:val="00A97386"/>
    <w:rsid w:val="00AD5E7A"/>
    <w:rsid w:val="00B07500"/>
    <w:rsid w:val="00B116CA"/>
    <w:rsid w:val="00B53815"/>
    <w:rsid w:val="00B76412"/>
    <w:rsid w:val="00BB2FF1"/>
    <w:rsid w:val="00BF6C64"/>
    <w:rsid w:val="00C25B51"/>
    <w:rsid w:val="00C36A10"/>
    <w:rsid w:val="00C80FAE"/>
    <w:rsid w:val="00CA1D7B"/>
    <w:rsid w:val="00CA777A"/>
    <w:rsid w:val="00CE1601"/>
    <w:rsid w:val="00D048D3"/>
    <w:rsid w:val="00D0705D"/>
    <w:rsid w:val="00D10165"/>
    <w:rsid w:val="00D47D1A"/>
    <w:rsid w:val="00D653DF"/>
    <w:rsid w:val="00DB61E2"/>
    <w:rsid w:val="00DE227E"/>
    <w:rsid w:val="00DE5CB0"/>
    <w:rsid w:val="00E23F48"/>
    <w:rsid w:val="00E5758D"/>
    <w:rsid w:val="00E90A07"/>
    <w:rsid w:val="00E921C2"/>
    <w:rsid w:val="00E9541C"/>
    <w:rsid w:val="00EC0317"/>
    <w:rsid w:val="00EC0D03"/>
    <w:rsid w:val="00EC65DA"/>
    <w:rsid w:val="00ED2EAA"/>
    <w:rsid w:val="00ED6546"/>
    <w:rsid w:val="00F04544"/>
    <w:rsid w:val="00F054D2"/>
    <w:rsid w:val="00F2068D"/>
    <w:rsid w:val="00F448AD"/>
    <w:rsid w:val="00F60400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34</cp:revision>
  <dcterms:created xsi:type="dcterms:W3CDTF">2023-02-16T18:33:00Z</dcterms:created>
  <dcterms:modified xsi:type="dcterms:W3CDTF">2023-03-27T16:41:00Z</dcterms:modified>
</cp:coreProperties>
</file>